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CFB4A" w14:textId="77777777" w:rsidR="00331A23" w:rsidRPr="00331A23" w:rsidRDefault="00676B37" w:rsidP="00331A23">
      <w:pPr>
        <w:spacing w:after="0" w:line="240" w:lineRule="auto"/>
        <w:jc w:val="center"/>
        <w:rPr>
          <w:rFonts w:ascii="Arial" w:hAnsi="Arial" w:cs="Arial"/>
          <w:b/>
          <w:i/>
          <w:sz w:val="52"/>
          <w:szCs w:val="52"/>
        </w:rPr>
      </w:pPr>
      <w:r>
        <w:rPr>
          <w:rFonts w:ascii="Arial" w:hAnsi="Arial" w:cs="Arial"/>
          <w:b/>
          <w:i/>
          <w:sz w:val="52"/>
          <w:szCs w:val="52"/>
        </w:rPr>
        <w:t>QUORUM</w:t>
      </w:r>
    </w:p>
    <w:p w14:paraId="53D14FC0" w14:textId="77777777" w:rsidR="00331A23" w:rsidRPr="001A547F" w:rsidRDefault="00331A23" w:rsidP="00331A23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1A547F">
        <w:rPr>
          <w:rFonts w:ascii="Arial" w:hAnsi="Arial" w:cs="Arial"/>
          <w:sz w:val="28"/>
          <w:szCs w:val="28"/>
        </w:rPr>
        <w:t>California Commission on Disability Access</w:t>
      </w:r>
    </w:p>
    <w:p w14:paraId="1FED5AFC" w14:textId="736A98D3" w:rsidR="00331A23" w:rsidRPr="003D1EF8" w:rsidRDefault="00B73510" w:rsidP="00331A23">
      <w:pPr>
        <w:spacing w:after="0" w:line="240" w:lineRule="auto"/>
        <w:jc w:val="center"/>
        <w:rPr>
          <w:rFonts w:ascii="Arial" w:hAnsi="Arial" w:cs="Arial"/>
          <w:b/>
          <w:i/>
          <w:sz w:val="36"/>
          <w:szCs w:val="36"/>
        </w:rPr>
      </w:pPr>
      <w:r>
        <w:rPr>
          <w:rFonts w:ascii="Arial" w:hAnsi="Arial" w:cs="Arial"/>
          <w:b/>
          <w:i/>
          <w:sz w:val="36"/>
          <w:szCs w:val="36"/>
        </w:rPr>
        <w:t>Full Commission</w:t>
      </w:r>
      <w:r w:rsidR="00116FC6">
        <w:rPr>
          <w:rFonts w:ascii="Arial" w:hAnsi="Arial" w:cs="Arial"/>
          <w:b/>
          <w:i/>
          <w:sz w:val="36"/>
          <w:szCs w:val="36"/>
        </w:rPr>
        <w:t xml:space="preserve"> </w:t>
      </w:r>
      <w:r w:rsidR="00331A23" w:rsidRPr="003D1EF8">
        <w:rPr>
          <w:rFonts w:ascii="Arial" w:hAnsi="Arial" w:cs="Arial"/>
          <w:b/>
          <w:i/>
          <w:sz w:val="36"/>
          <w:szCs w:val="36"/>
        </w:rPr>
        <w:t>Meeting</w:t>
      </w:r>
    </w:p>
    <w:p w14:paraId="6FC82E0A" w14:textId="77777777" w:rsidR="00331A23" w:rsidRPr="00331A23" w:rsidRDefault="00331A23" w:rsidP="00331A2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9B342F" w14:textId="4AA1775F" w:rsidR="00331A23" w:rsidRDefault="00A865D3" w:rsidP="00331A23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January 27, 2021</w:t>
      </w:r>
    </w:p>
    <w:p w14:paraId="762DE755" w14:textId="2F99C328" w:rsidR="00DC7F8A" w:rsidRDefault="00B73510" w:rsidP="00331A23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0:00 AM</w:t>
      </w:r>
      <w:r w:rsidR="007928FF">
        <w:rPr>
          <w:rFonts w:ascii="Arial" w:hAnsi="Arial" w:cs="Arial"/>
          <w:sz w:val="32"/>
          <w:szCs w:val="32"/>
        </w:rPr>
        <w:t xml:space="preserve"> – </w:t>
      </w:r>
      <w:r>
        <w:rPr>
          <w:rFonts w:ascii="Arial" w:hAnsi="Arial" w:cs="Arial"/>
          <w:sz w:val="32"/>
          <w:szCs w:val="32"/>
        </w:rPr>
        <w:t xml:space="preserve">4:00 </w:t>
      </w:r>
      <w:r w:rsidR="00804392">
        <w:rPr>
          <w:rFonts w:ascii="Arial" w:hAnsi="Arial" w:cs="Arial"/>
          <w:sz w:val="32"/>
          <w:szCs w:val="32"/>
        </w:rPr>
        <w:t>P</w:t>
      </w:r>
      <w:r w:rsidR="007928FF">
        <w:rPr>
          <w:rFonts w:ascii="Arial" w:hAnsi="Arial" w:cs="Arial"/>
          <w:sz w:val="32"/>
          <w:szCs w:val="32"/>
        </w:rPr>
        <w:t>M</w:t>
      </w:r>
    </w:p>
    <w:p w14:paraId="5A10963F" w14:textId="77777777" w:rsidR="00296305" w:rsidRPr="00331A23" w:rsidRDefault="00296305" w:rsidP="00296305">
      <w:pPr>
        <w:spacing w:after="0" w:line="240" w:lineRule="auto"/>
        <w:ind w:left="-720"/>
        <w:rPr>
          <w:rFonts w:ascii="Arial" w:hAnsi="Arial" w:cs="Arial"/>
          <w:sz w:val="32"/>
          <w:szCs w:val="32"/>
        </w:rPr>
      </w:pPr>
    </w:p>
    <w:tbl>
      <w:tblPr>
        <w:tblStyle w:val="TableGrid"/>
        <w:tblW w:w="8843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4230"/>
        <w:gridCol w:w="2273"/>
        <w:gridCol w:w="2340"/>
      </w:tblGrid>
      <w:tr w:rsidR="00566538" w14:paraId="3A72113A" w14:textId="77777777" w:rsidTr="0083140A">
        <w:trPr>
          <w:trHeight w:val="562"/>
          <w:jc w:val="center"/>
        </w:trPr>
        <w:tc>
          <w:tcPr>
            <w:tcW w:w="42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0DE28" w14:textId="77777777" w:rsidR="00566538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Commissioners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377442" w14:textId="77777777" w:rsidR="00566538" w:rsidRPr="00331A23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Attendanc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3C5A4" w14:textId="77777777" w:rsidR="00566538" w:rsidRDefault="00566538" w:rsidP="00566538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Absent</w:t>
            </w:r>
          </w:p>
        </w:tc>
      </w:tr>
      <w:tr w:rsidR="00566538" w14:paraId="50FA5A51" w14:textId="77777777" w:rsidTr="0083140A">
        <w:trPr>
          <w:trHeight w:val="242"/>
          <w:jc w:val="center"/>
        </w:trPr>
        <w:tc>
          <w:tcPr>
            <w:tcW w:w="42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A03B" w14:textId="77777777" w:rsidR="00566538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rPr>
                <w:rFonts w:ascii="Arial" w:eastAsia="Times New Roman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EE02E" w14:textId="77777777" w:rsidR="00566538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676B37">
              <w:rPr>
                <w:rFonts w:ascii="Arial" w:eastAsia="Times New Roman" w:hAnsi="Arial" w:cs="Arial"/>
                <w:b/>
                <w:sz w:val="20"/>
                <w:szCs w:val="20"/>
              </w:rPr>
              <w:t>Yes,</w:t>
            </w:r>
          </w:p>
          <w:p w14:paraId="57BB425D" w14:textId="77777777" w:rsidR="00566538" w:rsidRPr="00676B37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676B37">
              <w:rPr>
                <w:rFonts w:ascii="Arial" w:eastAsia="Times New Roman" w:hAnsi="Arial" w:cs="Arial"/>
                <w:b/>
                <w:sz w:val="20"/>
                <w:szCs w:val="20"/>
              </w:rPr>
              <w:t>By Telephone</w:t>
            </w:r>
            <w:r w:rsidR="008F203C">
              <w:rPr>
                <w:rFonts w:ascii="Arial" w:eastAsia="Times New Roman" w:hAnsi="Arial" w:cs="Arial"/>
                <w:b/>
                <w:sz w:val="20"/>
                <w:szCs w:val="20"/>
              </w:rPr>
              <w:t>/Virtual</w:t>
            </w:r>
            <w:r w:rsidRPr="00676B37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DB14" w14:textId="77777777" w:rsidR="00566538" w:rsidRPr="00676B37" w:rsidRDefault="00566538" w:rsidP="00566538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676B37">
              <w:rPr>
                <w:rFonts w:ascii="Arial" w:eastAsia="Times New Roman" w:hAnsi="Arial" w:cs="Arial"/>
                <w:b/>
                <w:sz w:val="20"/>
                <w:szCs w:val="20"/>
              </w:rPr>
              <w:t>Unable to attend/Reason</w:t>
            </w:r>
          </w:p>
        </w:tc>
      </w:tr>
      <w:tr w:rsidR="00566538" w14:paraId="51EB5DD8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7BD47" w14:textId="1C1D6E27" w:rsidR="00566538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Chair </w:t>
            </w:r>
            <w:r w:rsidR="00566538" w:rsidRPr="00213CB7">
              <w:rPr>
                <w:rFonts w:ascii="Arial" w:eastAsia="Times New Roman" w:hAnsi="Arial" w:cs="Arial"/>
                <w:sz w:val="24"/>
                <w:szCs w:val="24"/>
              </w:rPr>
              <w:t xml:space="preserve">Commissioner </w:t>
            </w:r>
            <w:r w:rsidR="00A865D3">
              <w:rPr>
                <w:rFonts w:ascii="Arial" w:eastAsia="Times New Roman" w:hAnsi="Arial" w:cs="Arial"/>
                <w:sz w:val="24"/>
                <w:szCs w:val="24"/>
              </w:rPr>
              <w:t>Chris Downey</w:t>
            </w:r>
            <w:r w:rsidR="00566538" w:rsidRPr="00213CB7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1D31" w14:textId="6D242F9E" w:rsidR="00566538" w:rsidRPr="00392DB9" w:rsidRDefault="00B27E8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DB6D2" w14:textId="77777777" w:rsidR="00566538" w:rsidRPr="00FE1ECA" w:rsidRDefault="00566538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566538" w14:paraId="16FADA9B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C1337" w14:textId="271E99AB" w:rsidR="00566538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Vice Chair </w:t>
            </w:r>
            <w:r w:rsidR="00566538">
              <w:rPr>
                <w:rFonts w:ascii="Arial" w:eastAsia="Times New Roman" w:hAnsi="Arial" w:cs="Arial"/>
                <w:sz w:val="24"/>
                <w:szCs w:val="24"/>
              </w:rPr>
              <w:t xml:space="preserve">Commissioner Doug </w:t>
            </w:r>
            <w:proofErr w:type="spellStart"/>
            <w:r w:rsidR="00566538">
              <w:rPr>
                <w:rFonts w:ascii="Arial" w:eastAsia="Times New Roman" w:hAnsi="Arial" w:cs="Arial"/>
                <w:sz w:val="24"/>
                <w:szCs w:val="24"/>
              </w:rPr>
              <w:t>Wiele</w:t>
            </w:r>
            <w:proofErr w:type="spellEnd"/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A0677" w14:textId="3DBC5DE4" w:rsidR="00566538" w:rsidRPr="00392DB9" w:rsidRDefault="00CA2F6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6C2C5" w14:textId="21CD2672" w:rsidR="00566538" w:rsidRPr="00FE1ECA" w:rsidRDefault="00566538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448EA" w14:paraId="169D4278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951E9" w14:textId="7E650289" w:rsidR="002448EA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ast-Immediate Chair Commissioner Guy Leemhuis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8111E" w14:textId="77777777" w:rsidR="002448EA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6B96" w14:textId="77777777" w:rsidR="002448EA" w:rsidRPr="00FE1ECA" w:rsidRDefault="002448EA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2790C145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D64A5" w14:textId="6BBC34C7" w:rsidR="00B27E8E" w:rsidRDefault="00B27E8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missioner Tiffany Allen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D19A" w14:textId="0D859A7E" w:rsidR="00B27E8E" w:rsidRDefault="005567F3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DB9C" w14:textId="77777777" w:rsidR="00B27E8E" w:rsidRPr="00FE1ECA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865D3" w14:paraId="7CFC8DAD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9B21E" w14:textId="52B961F4" w:rsidR="00A865D3" w:rsidRDefault="00A865D3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missioner Drake Dillard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30F7A" w14:textId="52CCB56B" w:rsidR="00A865D3" w:rsidRDefault="009E3BF2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5885A" w14:textId="77777777" w:rsidR="00A865D3" w:rsidRPr="00FE1ECA" w:rsidRDefault="00A865D3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7D8DAC7F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16295" w14:textId="4F5C6706" w:rsidR="00B27E8E" w:rsidRDefault="00B27E8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Commissioner Sue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ElHessen</w:t>
            </w:r>
            <w:proofErr w:type="spellEnd"/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FAC9F" w14:textId="72017A43" w:rsidR="00B27E8E" w:rsidRDefault="00CA2F6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E15F8" w14:textId="77777777" w:rsidR="00B27E8E" w:rsidRPr="00FE1ECA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566538" w14:paraId="3C339B99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3C8CB" w14:textId="77777777" w:rsidR="00566538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missioner Brian Holloway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AC5E0" w14:textId="5080BC3F" w:rsidR="00566538" w:rsidRPr="00392DB9" w:rsidRDefault="00FA262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  <w:r w:rsidR="001F4EFA">
              <w:rPr>
                <w:rFonts w:ascii="Arial" w:eastAsia="Times New Roman" w:hAnsi="Arial" w:cs="Arial"/>
                <w:sz w:val="24"/>
                <w:szCs w:val="24"/>
              </w:rPr>
              <w:t xml:space="preserve"> (late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5E9B5" w14:textId="77777777" w:rsidR="00566538" w:rsidRPr="00FE1ECA" w:rsidRDefault="00566538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865D3" w14:paraId="44988D7B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26CA4" w14:textId="7B811345" w:rsidR="00A865D3" w:rsidRDefault="00A865D3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missioner Jacqueline Jackson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E8EF9" w14:textId="6A0812F8" w:rsidR="00A865D3" w:rsidRDefault="009E3BF2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8D31" w14:textId="77777777" w:rsidR="00A865D3" w:rsidRPr="001A547F" w:rsidRDefault="00A865D3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3A7C6EAE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95E1" w14:textId="621BD0A8" w:rsidR="00B27E8E" w:rsidRDefault="00B27E8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Commissioner Scott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Lillibridge</w:t>
            </w:r>
            <w:proofErr w:type="spellEnd"/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9A684" w14:textId="51990201" w:rsidR="00B27E8E" w:rsidRDefault="00A865D3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5DE43" w14:textId="77777777" w:rsidR="00B27E8E" w:rsidRPr="001A547F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566538" w14:paraId="61264A08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50411" w14:textId="77777777" w:rsidR="00566538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Commissioner Michael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Paravagna</w:t>
            </w:r>
            <w:proofErr w:type="spellEnd"/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9BE97" w14:textId="75EEBED8" w:rsidR="00566538" w:rsidRPr="00392DB9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8C76" w14:textId="77777777" w:rsidR="00566538" w:rsidRPr="001A547F" w:rsidRDefault="00566538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4C3BAB5C" w14:textId="77777777" w:rsidTr="001F4EF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CCC712" w14:textId="558645D2" w:rsidR="00B27E8E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Assemblymember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B27E8E">
              <w:rPr>
                <w:rFonts w:ascii="Arial" w:eastAsia="Times New Roman" w:hAnsi="Arial" w:cs="Arial"/>
                <w:sz w:val="24"/>
                <w:szCs w:val="24"/>
              </w:rPr>
              <w:t>Commissioner Jim Frazier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FDEE74" w14:textId="51BD5C6D" w:rsidR="00B27E8E" w:rsidRDefault="00A11D9C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 (Trevor Nelson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B1CE13" w14:textId="77777777" w:rsidR="00B27E8E" w:rsidRPr="001A547F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17349B68" w14:textId="77777777" w:rsidTr="001F4EF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842E60" w14:textId="6BA2BD07" w:rsidR="00B27E8E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Assemblymember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B27E8E">
              <w:rPr>
                <w:rFonts w:ascii="Arial" w:eastAsia="Times New Roman" w:hAnsi="Arial" w:cs="Arial"/>
                <w:sz w:val="24"/>
                <w:szCs w:val="24"/>
              </w:rPr>
              <w:t>Commissioner Tom Lackey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F401FF" w14:textId="77777777" w:rsidR="00B27E8E" w:rsidRDefault="00B27E8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FD8DC6" w14:textId="77777777" w:rsidR="00B27E8E" w:rsidRPr="001A547F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12BBCADD" w14:textId="77777777" w:rsidTr="001F4EF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B83A5D" w14:textId="4D0DB9B0" w:rsidR="00B27E8E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enator </w:t>
            </w:r>
            <w:r w:rsidR="00B27E8E">
              <w:rPr>
                <w:rFonts w:ascii="Arial" w:eastAsia="Times New Roman" w:hAnsi="Arial" w:cs="Arial"/>
                <w:sz w:val="24"/>
                <w:szCs w:val="24"/>
              </w:rPr>
              <w:t>Commissioner Melissa Hurtado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A3E18B" w14:textId="77777777" w:rsidR="00B27E8E" w:rsidRDefault="00B27E8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107094" w14:textId="77777777" w:rsidR="00B27E8E" w:rsidRPr="001A547F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1AD804D7" w14:textId="77777777" w:rsidTr="001F4EF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599C6" w14:textId="51F08934" w:rsidR="00B27E8E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enator </w:t>
            </w:r>
            <w:r w:rsidR="00B27E8E">
              <w:rPr>
                <w:rFonts w:ascii="Arial" w:eastAsia="Times New Roman" w:hAnsi="Arial" w:cs="Arial"/>
                <w:sz w:val="24"/>
                <w:szCs w:val="24"/>
              </w:rPr>
              <w:t>Commissioner Brian Jones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926E9" w14:textId="77777777" w:rsidR="00B27E8E" w:rsidRDefault="00B27E8E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6744A" w14:textId="77777777" w:rsidR="00B27E8E" w:rsidRPr="001A547F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4642063D" w14:textId="77777777" w:rsidTr="001F4EF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37C168" w14:textId="629DE2F4" w:rsidR="00B27E8E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Acting State Architect </w:t>
            </w:r>
            <w:r w:rsidR="00B27E8E">
              <w:rPr>
                <w:rFonts w:ascii="Arial" w:eastAsia="Times New Roman" w:hAnsi="Arial" w:cs="Arial"/>
                <w:sz w:val="24"/>
                <w:szCs w:val="24"/>
              </w:rPr>
              <w:t>Commissioner Ida Clair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036117" w14:textId="6F367176" w:rsidR="00B27E8E" w:rsidRDefault="00A859B9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B06C92" w14:textId="77777777" w:rsidR="00B27E8E" w:rsidRPr="001A547F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27E8E" w14:paraId="00FFB6E2" w14:textId="77777777" w:rsidTr="001F4EF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F97E60" w14:textId="4B2642D8" w:rsidR="00B27E8E" w:rsidRDefault="002448EA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Reprepsenting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the Attorney General </w:t>
            </w:r>
            <w:r w:rsidR="00B27E8E">
              <w:rPr>
                <w:rFonts w:ascii="Arial" w:eastAsia="Times New Roman" w:hAnsi="Arial" w:cs="Arial"/>
                <w:sz w:val="24"/>
                <w:szCs w:val="24"/>
              </w:rPr>
              <w:t xml:space="preserve">Commissioner Anthony </w:t>
            </w:r>
            <w:proofErr w:type="spellStart"/>
            <w:r w:rsidR="00B27E8E">
              <w:rPr>
                <w:rFonts w:ascii="Arial" w:eastAsia="Times New Roman" w:hAnsi="Arial" w:cs="Arial"/>
                <w:sz w:val="24"/>
                <w:szCs w:val="24"/>
              </w:rPr>
              <w:t>Seferian</w:t>
            </w:r>
            <w:proofErr w:type="spellEnd"/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7214FF" w14:textId="16ABB135" w:rsidR="00B27E8E" w:rsidRDefault="00A859B9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X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9C5898" w14:textId="77777777" w:rsidR="00B27E8E" w:rsidRPr="001A547F" w:rsidRDefault="00B27E8E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566538" w14:paraId="14A5DA1C" w14:textId="77777777" w:rsidTr="0083140A">
        <w:trPr>
          <w:jc w:val="center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F2F378" w14:textId="77777777" w:rsidR="00566538" w:rsidRPr="006778DF" w:rsidRDefault="00566538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6778DF">
              <w:rPr>
                <w:rFonts w:ascii="Arial" w:eastAsia="Times New Roman" w:hAnsi="Arial" w:cs="Arial"/>
                <w:b/>
                <w:sz w:val="24"/>
                <w:szCs w:val="24"/>
              </w:rPr>
              <w:lastRenderedPageBreak/>
              <w:t>Totals</w:t>
            </w:r>
          </w:p>
        </w:tc>
        <w:tc>
          <w:tcPr>
            <w:tcW w:w="2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72FEE9" w14:textId="42DB32B0" w:rsidR="00566538" w:rsidRPr="006778DF" w:rsidRDefault="006B7239" w:rsidP="00566538">
            <w:pPr>
              <w:tabs>
                <w:tab w:val="left" w:pos="2400"/>
                <w:tab w:val="left" w:pos="3000"/>
                <w:tab w:val="left" w:pos="3600"/>
                <w:tab w:val="left" w:pos="4200"/>
                <w:tab w:val="left" w:pos="5184"/>
                <w:tab w:val="left" w:pos="7080"/>
              </w:tabs>
              <w:spacing w:line="36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11</w:t>
            </w:r>
            <w:bookmarkStart w:id="0" w:name="_GoBack"/>
            <w:bookmarkEnd w:id="0"/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AA12F4" w14:textId="77777777" w:rsidR="00566538" w:rsidRPr="006778DF" w:rsidRDefault="00566538" w:rsidP="00566538">
            <w:pPr>
              <w:spacing w:line="36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</w:tbl>
    <w:p w14:paraId="39AD11E1" w14:textId="77777777" w:rsidR="00331A23" w:rsidRDefault="00331A23" w:rsidP="00296305">
      <w:pPr>
        <w:spacing w:after="0" w:line="240" w:lineRule="auto"/>
        <w:ind w:left="-720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3F93B6EF" w14:textId="73DC2AEB" w:rsidR="005878CD" w:rsidRDefault="00076077" w:rsidP="005878CD">
      <w:pPr>
        <w:spacing w:after="0" w:line="600" w:lineRule="auto"/>
        <w:ind w:left="-720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 xml:space="preserve">Needed for Quorum:  </w:t>
      </w:r>
      <w:r w:rsidR="006B7239">
        <w:rPr>
          <w:rFonts w:ascii="Arial" w:eastAsiaTheme="minorEastAsia" w:hAnsi="Arial" w:cs="Arial"/>
          <w:sz w:val="24"/>
          <w:szCs w:val="24"/>
        </w:rPr>
        <w:t>6</w:t>
      </w:r>
      <w:r w:rsidR="004621BA">
        <w:rPr>
          <w:rFonts w:ascii="Arial" w:eastAsiaTheme="minorEastAsia" w:hAnsi="Arial" w:cs="Arial"/>
          <w:sz w:val="24"/>
          <w:szCs w:val="24"/>
        </w:rPr>
        <w:tab/>
      </w:r>
      <w:r w:rsidR="004621BA">
        <w:rPr>
          <w:rFonts w:ascii="Arial" w:eastAsiaTheme="minorEastAsia" w:hAnsi="Arial" w:cs="Arial"/>
          <w:sz w:val="24"/>
          <w:szCs w:val="24"/>
        </w:rPr>
        <w:tab/>
      </w:r>
      <w:r>
        <w:rPr>
          <w:rFonts w:ascii="Arial" w:eastAsiaTheme="minorEastAsia" w:hAnsi="Arial" w:cs="Arial"/>
          <w:sz w:val="24"/>
          <w:szCs w:val="24"/>
        </w:rPr>
        <w:t xml:space="preserve">Quorum Established:       </w:t>
      </w:r>
      <w:sdt>
        <w:sdtPr>
          <w:rPr>
            <w:rFonts w:ascii="Arial" w:eastAsiaTheme="minorEastAsia" w:hAnsi="Arial" w:cs="Arial"/>
            <w:sz w:val="24"/>
            <w:szCs w:val="24"/>
          </w:rPr>
          <w:id w:val="-11434215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D2FAA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>
        <w:rPr>
          <w:rFonts w:ascii="Arial" w:eastAsiaTheme="minorEastAsia" w:hAnsi="Arial" w:cs="Arial"/>
          <w:sz w:val="24"/>
          <w:szCs w:val="24"/>
        </w:rPr>
        <w:t xml:space="preserve">  Yes    </w:t>
      </w:r>
      <w:sdt>
        <w:sdtPr>
          <w:rPr>
            <w:rFonts w:ascii="Arial" w:eastAsiaTheme="minorEastAsia" w:hAnsi="Arial" w:cs="Arial"/>
            <w:sz w:val="24"/>
            <w:szCs w:val="24"/>
          </w:rPr>
          <w:id w:val="1065380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2D2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eastAsiaTheme="minorEastAsia" w:hAnsi="Arial" w:cs="Arial"/>
          <w:sz w:val="24"/>
          <w:szCs w:val="24"/>
        </w:rPr>
        <w:t xml:space="preserve">   No</w:t>
      </w:r>
    </w:p>
    <w:p w14:paraId="20DDD2A2" w14:textId="2A185ED2" w:rsidR="00331A23" w:rsidRDefault="00076077" w:rsidP="005878CD">
      <w:pPr>
        <w:spacing w:after="0" w:line="600" w:lineRule="auto"/>
        <w:ind w:left="-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omments:   </w:t>
      </w:r>
      <w:r w:rsidR="00A865D3">
        <w:rPr>
          <w:rFonts w:ascii="Arial" w:eastAsia="Arial" w:hAnsi="Arial" w:cs="Arial"/>
          <w:sz w:val="24"/>
          <w:szCs w:val="24"/>
        </w:rPr>
        <w:t>Commissioner Holloway will be late (Doctors Appt.)</w:t>
      </w:r>
    </w:p>
    <w:p w14:paraId="03FA54EB" w14:textId="43940C1E" w:rsidR="00A865D3" w:rsidRPr="005878CD" w:rsidRDefault="00A865D3" w:rsidP="005878CD">
      <w:pPr>
        <w:spacing w:after="0" w:line="600" w:lineRule="auto"/>
        <w:ind w:left="-720"/>
        <w:rPr>
          <w:rFonts w:ascii="Arial" w:eastAsiaTheme="minorEastAsia" w:hAnsi="Arial" w:cs="Arial"/>
          <w:sz w:val="24"/>
          <w:szCs w:val="24"/>
        </w:rPr>
      </w:pPr>
    </w:p>
    <w:sectPr w:rsidR="00A865D3" w:rsidRPr="005878CD" w:rsidSect="00331A23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MDY3M7Y0szQ1sDRR0lEKTi0uzszPAykwrQUABKBXcywAAAA="/>
  </w:docVars>
  <w:rsids>
    <w:rsidRoot w:val="00331A23"/>
    <w:rsid w:val="000427AD"/>
    <w:rsid w:val="00056059"/>
    <w:rsid w:val="00076077"/>
    <w:rsid w:val="000865C8"/>
    <w:rsid w:val="00086F6F"/>
    <w:rsid w:val="000E6AF2"/>
    <w:rsid w:val="000F0F78"/>
    <w:rsid w:val="00113517"/>
    <w:rsid w:val="00116FC6"/>
    <w:rsid w:val="00127FF7"/>
    <w:rsid w:val="00155AD9"/>
    <w:rsid w:val="00157C92"/>
    <w:rsid w:val="001A547F"/>
    <w:rsid w:val="001E4B0A"/>
    <w:rsid w:val="001F4EFA"/>
    <w:rsid w:val="001F5C31"/>
    <w:rsid w:val="00213CB7"/>
    <w:rsid w:val="002448EA"/>
    <w:rsid w:val="002742D2"/>
    <w:rsid w:val="00285C7F"/>
    <w:rsid w:val="0029530B"/>
    <w:rsid w:val="00296305"/>
    <w:rsid w:val="002A52A5"/>
    <w:rsid w:val="002D0BC4"/>
    <w:rsid w:val="00331A23"/>
    <w:rsid w:val="0036350C"/>
    <w:rsid w:val="00364CCF"/>
    <w:rsid w:val="00386BBB"/>
    <w:rsid w:val="00392DB9"/>
    <w:rsid w:val="0039680B"/>
    <w:rsid w:val="003C188C"/>
    <w:rsid w:val="003D1EF8"/>
    <w:rsid w:val="003D5080"/>
    <w:rsid w:val="00451E75"/>
    <w:rsid w:val="00461597"/>
    <w:rsid w:val="004621BA"/>
    <w:rsid w:val="004C11A4"/>
    <w:rsid w:val="004C7CF8"/>
    <w:rsid w:val="004E3A61"/>
    <w:rsid w:val="00512797"/>
    <w:rsid w:val="00524754"/>
    <w:rsid w:val="00546F54"/>
    <w:rsid w:val="005567F3"/>
    <w:rsid w:val="00566538"/>
    <w:rsid w:val="005878CD"/>
    <w:rsid w:val="005925CA"/>
    <w:rsid w:val="00592E42"/>
    <w:rsid w:val="005D0BB4"/>
    <w:rsid w:val="005D349A"/>
    <w:rsid w:val="00600C10"/>
    <w:rsid w:val="00614601"/>
    <w:rsid w:val="00627F6B"/>
    <w:rsid w:val="00676B37"/>
    <w:rsid w:val="006778DF"/>
    <w:rsid w:val="00692534"/>
    <w:rsid w:val="00695ED5"/>
    <w:rsid w:val="006B7239"/>
    <w:rsid w:val="006D1E0C"/>
    <w:rsid w:val="006D2A15"/>
    <w:rsid w:val="006D2FAA"/>
    <w:rsid w:val="006E4F7E"/>
    <w:rsid w:val="00737B19"/>
    <w:rsid w:val="00746186"/>
    <w:rsid w:val="007472CE"/>
    <w:rsid w:val="0075710F"/>
    <w:rsid w:val="00781BA4"/>
    <w:rsid w:val="007928FF"/>
    <w:rsid w:val="0079616D"/>
    <w:rsid w:val="00796E00"/>
    <w:rsid w:val="007A72CA"/>
    <w:rsid w:val="00804392"/>
    <w:rsid w:val="008166CB"/>
    <w:rsid w:val="00826922"/>
    <w:rsid w:val="0083140A"/>
    <w:rsid w:val="00845252"/>
    <w:rsid w:val="008502A7"/>
    <w:rsid w:val="00851641"/>
    <w:rsid w:val="00863397"/>
    <w:rsid w:val="00863640"/>
    <w:rsid w:val="008833B9"/>
    <w:rsid w:val="008A7C6B"/>
    <w:rsid w:val="008F090D"/>
    <w:rsid w:val="008F203C"/>
    <w:rsid w:val="00943B38"/>
    <w:rsid w:val="00954D34"/>
    <w:rsid w:val="0098225E"/>
    <w:rsid w:val="009D2E46"/>
    <w:rsid w:val="009E3BF2"/>
    <w:rsid w:val="00A0058D"/>
    <w:rsid w:val="00A0696B"/>
    <w:rsid w:val="00A11D9C"/>
    <w:rsid w:val="00A417A0"/>
    <w:rsid w:val="00A65D24"/>
    <w:rsid w:val="00A74C12"/>
    <w:rsid w:val="00A859B9"/>
    <w:rsid w:val="00A865D3"/>
    <w:rsid w:val="00AB19B2"/>
    <w:rsid w:val="00B01D1C"/>
    <w:rsid w:val="00B055E7"/>
    <w:rsid w:val="00B15ED3"/>
    <w:rsid w:val="00B27E8E"/>
    <w:rsid w:val="00B36D1B"/>
    <w:rsid w:val="00B73510"/>
    <w:rsid w:val="00BA75E1"/>
    <w:rsid w:val="00BF4091"/>
    <w:rsid w:val="00CA2F6A"/>
    <w:rsid w:val="00CA4A6D"/>
    <w:rsid w:val="00CE2681"/>
    <w:rsid w:val="00CE2AD3"/>
    <w:rsid w:val="00D4268A"/>
    <w:rsid w:val="00D50739"/>
    <w:rsid w:val="00D60EFC"/>
    <w:rsid w:val="00D872D0"/>
    <w:rsid w:val="00DC7F8A"/>
    <w:rsid w:val="00DF38E6"/>
    <w:rsid w:val="00F37181"/>
    <w:rsid w:val="00F742E6"/>
    <w:rsid w:val="00F93D17"/>
    <w:rsid w:val="00F96EBD"/>
    <w:rsid w:val="00FA262E"/>
    <w:rsid w:val="00FB0078"/>
    <w:rsid w:val="00FC3E75"/>
    <w:rsid w:val="00FE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79FCF"/>
  <w15:docId w15:val="{E2934371-E42E-4714-B6E8-6E3EA69D0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31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1A2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1A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A2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5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dry, Rhonda@CCDA</dc:creator>
  <cp:lastModifiedBy>Saenz, Davina@DGS</cp:lastModifiedBy>
  <cp:revision>2</cp:revision>
  <cp:lastPrinted>2018-10-05T21:21:00Z</cp:lastPrinted>
  <dcterms:created xsi:type="dcterms:W3CDTF">2021-01-22T00:36:00Z</dcterms:created>
  <dcterms:modified xsi:type="dcterms:W3CDTF">2021-01-22T00:36:00Z</dcterms:modified>
</cp:coreProperties>
</file>